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38FB7" w14:textId="216C85F6" w:rsidR="001837AA" w:rsidRDefault="00E3046E" w:rsidP="001837AA">
      <w:pPr>
        <w:pStyle w:val="1"/>
      </w:pPr>
      <w:r w:rsidRPr="00E3046E">
        <w:rPr>
          <w:rFonts w:hint="eastAsia"/>
        </w:rPr>
        <w:t>Number</w:t>
      </w:r>
      <w:r w:rsidRPr="00E3046E">
        <w:t xml:space="preserve"> System</w:t>
      </w:r>
    </w:p>
    <w:p w14:paraId="70809B4A" w14:textId="3897579D" w:rsidR="001837AA" w:rsidRDefault="00CA21F9" w:rsidP="00CA21F9">
      <w:pPr>
        <w:pStyle w:val="a7"/>
        <w:numPr>
          <w:ilvl w:val="0"/>
          <w:numId w:val="1"/>
        </w:numPr>
        <w:ind w:firstLineChars="0"/>
      </w:pPr>
      <w:r>
        <w:t>Sign-and-Magnitude</w:t>
      </w:r>
    </w:p>
    <w:p w14:paraId="0E0D190B" w14:textId="4ECE99D8" w:rsidR="00CA21F9" w:rsidRDefault="000B491B" w:rsidP="00CA21F9">
      <w:r>
        <w:rPr>
          <w:rFonts w:hint="eastAsia"/>
        </w:rPr>
        <w:t>1</w:t>
      </w:r>
      <w:r>
        <w:t xml:space="preserve">-bit sign: </w:t>
      </w:r>
      <w:r w:rsidR="00AA61AD">
        <w:t xml:space="preserve">0 for +, 1 for –; </w:t>
      </w:r>
      <w:r>
        <w:t>n-1 bit magnitude</w:t>
      </w:r>
      <w:r w:rsidR="00AA61AD">
        <w:t>.</w:t>
      </w:r>
    </w:p>
    <w:p w14:paraId="416285F4" w14:textId="0237AE28" w:rsidR="00AA61AD" w:rsidRDefault="00AA61AD" w:rsidP="00CA21F9">
      <w:r>
        <w:t xml:space="preserve">Largest Value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 w:rsidR="00231EC9">
        <w:t xml:space="preserve">; Smallest Value: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  <w:vertAlign w:val="superscript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  <w:vertAlign w:val="superscript"/>
              </w:rPr>
              <m:t>n-1</m:t>
            </m:r>
          </m:sup>
        </m:sSup>
        <m:r>
          <w:rPr>
            <w:rFonts w:ascii="Cambria Math" w:hAnsi="Cambria Math"/>
          </w:rPr>
          <m:t>+1</m:t>
        </m:r>
      </m:oMath>
      <w:r w:rsidR="00231EC9">
        <w:t>; Zeros:</w:t>
      </w:r>
      <m:oMath>
        <m:r>
          <w:rPr>
            <w:rFonts w:ascii="Cambria Math" w:hAnsi="Cambria Math"/>
          </w:rPr>
          <m:t xml:space="preserve"> +0, -0</m:t>
        </m:r>
      </m:oMath>
    </w:p>
    <w:p w14:paraId="19EF8341" w14:textId="32C487B7" w:rsidR="008E2F06" w:rsidRDefault="008E2F06" w:rsidP="008E2F06">
      <w:pPr>
        <w:pStyle w:val="a7"/>
        <w:numPr>
          <w:ilvl w:val="0"/>
          <w:numId w:val="1"/>
        </w:numPr>
        <w:ind w:firstLineChars="0"/>
      </w:pPr>
      <w:r>
        <w:t>r-1’s complement</w:t>
      </w:r>
    </w:p>
    <w:p w14:paraId="05E7FB97" w14:textId="7D836B91" w:rsidR="002B595E" w:rsidRDefault="002B595E" w:rsidP="002B595E">
      <w:r>
        <w:t xml:space="preserve">For positive number, </w:t>
      </w:r>
      <w:r w:rsidR="007E7765">
        <w:t>complement is itself.</w:t>
      </w:r>
    </w:p>
    <w:p w14:paraId="04EF65FD" w14:textId="72BC09CF" w:rsidR="007E7765" w:rsidRDefault="007E7765" w:rsidP="002B595E">
      <w:pPr>
        <w:rPr>
          <w:rFonts w:hint="eastAsia"/>
        </w:rPr>
      </w:pPr>
      <w:r>
        <w:rPr>
          <w:rFonts w:hint="eastAsia"/>
        </w:rPr>
        <w:t>F</w:t>
      </w:r>
      <w:r>
        <w:t>or negative, n-bit integer, m-bit fraction:</w:t>
      </w:r>
    </w:p>
    <w:p w14:paraId="2E9BD081" w14:textId="40E8A828" w:rsidR="003A5574" w:rsidRDefault="003031BD" w:rsidP="003A5574">
      <w:pPr>
        <w:jc w:val="center"/>
      </w:pPr>
      <m:oMathPara>
        <m:oMath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/>
            </w:rPr>
            <m:t xml:space="preserve">x = </m:t>
          </m:r>
          <m:sSup>
            <m:sSupPr>
              <m:ctrlPr>
                <w:rPr>
                  <w:rFonts w:ascii="Cambria Math" w:hAnsi="Cambria Math"/>
                  <w:i/>
                  <w:vertAlign w:val="superscript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w:rPr>
                  <w:rFonts w:ascii="Cambria Math" w:hAnsi="Cambria Math"/>
                  <w:vertAlign w:val="superscript"/>
                </w:rPr>
                <m:t>n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w:rPr>
              <w:rFonts w:ascii="Cambria Math" w:hAnsi="Cambria Math"/>
            </w:rPr>
            <m:t>-x</m:t>
          </m:r>
        </m:oMath>
      </m:oMathPara>
    </w:p>
    <w:p w14:paraId="3F6AC0F9" w14:textId="423AC6F1" w:rsidR="00614981" w:rsidRDefault="001F1259" w:rsidP="00614981">
      <w:r>
        <w:rPr>
          <w:rFonts w:hint="eastAsia"/>
        </w:rPr>
        <w:t>构造一个</w:t>
      </w:r>
      <w:r w:rsidR="006C2BB4">
        <w:rPr>
          <w:rFonts w:hint="eastAsia"/>
        </w:rPr>
        <w:t>全是</w:t>
      </w:r>
      <m:oMath>
        <m:r>
          <w:rPr>
            <w:rFonts w:ascii="Cambria Math" w:hAnsi="Cambria Math" w:hint="eastAsia"/>
          </w:rPr>
          <m:t>(r</m:t>
        </m:r>
        <m:r>
          <w:rPr>
            <w:rFonts w:ascii="Cambria Math" w:hAnsi="Cambria Math"/>
          </w:rPr>
          <m:t>-1)</m:t>
        </m:r>
      </m:oMath>
      <w:r w:rsidR="006C2BB4">
        <w:rPr>
          <w:rFonts w:hint="eastAsia"/>
        </w:rPr>
        <w:t>的数</w:t>
      </w:r>
      <w:r w:rsidR="006C2BB4">
        <w:rPr>
          <w:rFonts w:hint="eastAsia"/>
        </w:rPr>
        <w:t>(eg</w:t>
      </w:r>
      <w:r w:rsidR="006C2BB4">
        <w:t>. 111…111)</w:t>
      </w:r>
      <w:r w:rsidR="006C2BB4">
        <w:rPr>
          <w:rFonts w:hint="eastAsia"/>
        </w:rPr>
        <w:t>，然后</w:t>
      </w:r>
      <w:r w:rsidR="00DC2E65">
        <w:rPr>
          <w:rFonts w:hint="eastAsia"/>
        </w:rPr>
        <w:t>减掉对应的正数，得到负数补码。</w:t>
      </w:r>
    </w:p>
    <w:p w14:paraId="13C86B7D" w14:textId="0BE709CE" w:rsidR="00CB5B36" w:rsidRDefault="0001240B" w:rsidP="00614981">
      <w:pPr>
        <w:rPr>
          <w:rFonts w:hint="eastAsia"/>
        </w:rPr>
      </w:pPr>
      <w:r>
        <w:rPr>
          <w:rFonts w:hint="eastAsia"/>
        </w:rPr>
        <w:t>对二进制是各位取反。</w:t>
      </w:r>
    </w:p>
    <w:p w14:paraId="4BD37F13" w14:textId="31C7EC69" w:rsidR="00DC2E65" w:rsidRDefault="00DC2E65" w:rsidP="00DC2E6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r</w:t>
      </w:r>
      <w:r>
        <w:t>’s complement</w:t>
      </w:r>
    </w:p>
    <w:p w14:paraId="72D64586" w14:textId="214CCF99" w:rsidR="00DC2E65" w:rsidRDefault="00DC2E65" w:rsidP="00DC2E65">
      <w:r>
        <w:rPr>
          <w:rFonts w:hint="eastAsia"/>
        </w:rPr>
        <w:t>F</w:t>
      </w:r>
      <w:r>
        <w:t>or positive number</w:t>
      </w:r>
      <w:r w:rsidR="005F64A2">
        <w:t>, complement is itself.</w:t>
      </w:r>
    </w:p>
    <w:p w14:paraId="0DEAFF66" w14:textId="64EC8B47" w:rsidR="005F64A2" w:rsidRDefault="005F64A2" w:rsidP="00DC2E65">
      <w:r>
        <w:rPr>
          <w:rFonts w:hint="eastAsia"/>
        </w:rPr>
        <w:t>F</w:t>
      </w:r>
      <w:r>
        <w:t>or negative, n-bit integer, m-bit fraction:</w:t>
      </w:r>
    </w:p>
    <w:p w14:paraId="07F1FDBB" w14:textId="3B1E5170" w:rsidR="005F64A2" w:rsidRPr="00A54A66" w:rsidRDefault="003031BD" w:rsidP="00DC2E65">
      <m:oMathPara>
        <m:oMath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/>
            </w:rPr>
            <m:t xml:space="preserve">x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-x</m:t>
          </m:r>
        </m:oMath>
      </m:oMathPara>
    </w:p>
    <w:p w14:paraId="167480C1" w14:textId="17A99629" w:rsidR="00A54A66" w:rsidRDefault="00A54A66" w:rsidP="00DC2E65">
      <w:r>
        <w:rPr>
          <w:rFonts w:hint="eastAsia"/>
        </w:rPr>
        <w:t>构造一个全是</w:t>
      </w:r>
      <w:r>
        <w:rPr>
          <w:rFonts w:hint="eastAsia"/>
        </w:rPr>
        <w:t>0</w:t>
      </w:r>
      <w:r>
        <w:rPr>
          <w:rFonts w:hint="eastAsia"/>
        </w:rPr>
        <w:t>的数，然后减掉对应的正数，得到补码</w:t>
      </w:r>
      <w:r w:rsidR="009C0E9F">
        <w:rPr>
          <w:rFonts w:hint="eastAsia"/>
        </w:rPr>
        <w:t>。</w:t>
      </w:r>
    </w:p>
    <w:p w14:paraId="7232864A" w14:textId="2734A724" w:rsidR="009C0E9F" w:rsidRDefault="009C0E9F" w:rsidP="00DC2E65">
      <w:r>
        <w:t xml:space="preserve">Smallest: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E74B5D">
        <w:rPr>
          <w:rFonts w:hint="eastAsia"/>
        </w:rPr>
        <w:t>(</w:t>
      </w:r>
      <w:r w:rsidR="00EB6BCE">
        <w:t>1000…000)</w:t>
      </w:r>
      <w:r w:rsidR="00582B2A">
        <w:rPr>
          <w:rFonts w:hint="eastAsia"/>
        </w:rPr>
        <w:t>，</w:t>
      </w:r>
      <w:r w:rsidR="00FE31E1">
        <w:t>only one 0</w:t>
      </w:r>
    </w:p>
    <w:p w14:paraId="64E36258" w14:textId="163D6BB6" w:rsidR="00FE31E1" w:rsidRDefault="0059456C" w:rsidP="00DC2E65">
      <w:pPr>
        <w:rPr>
          <w:rFonts w:hint="eastAsia"/>
        </w:rPr>
      </w:pPr>
      <w:r>
        <w:rPr>
          <w:rFonts w:hint="eastAsia"/>
        </w:rPr>
        <w:t>I</w:t>
      </w:r>
      <w:r>
        <w:t xml:space="preserve">f there is a carry out of MSB, </w:t>
      </w:r>
      <w:r w:rsidRPr="0059456C">
        <w:rPr>
          <w:b/>
          <w:bCs/>
          <w:i/>
          <w:iCs/>
        </w:rPr>
        <w:t>add 1</w:t>
      </w:r>
      <w:r>
        <w:t xml:space="preserve"> to result.</w:t>
      </w:r>
    </w:p>
    <w:p w14:paraId="5F0801DA" w14:textId="2A0462CC" w:rsidR="009C0E9F" w:rsidRDefault="00EB6BCE" w:rsidP="00EB6BCE">
      <w:pPr>
        <w:pStyle w:val="a7"/>
        <w:numPr>
          <w:ilvl w:val="0"/>
          <w:numId w:val="1"/>
        </w:numPr>
        <w:ind w:firstLineChars="0"/>
      </w:pPr>
      <w:r>
        <w:t>Excess</w:t>
      </w:r>
      <w:r w:rsidR="00987EF9">
        <w:t xml:space="preserve"> Notion</w:t>
      </w:r>
    </w:p>
    <w:p w14:paraId="40C70DED" w14:textId="05C61F02" w:rsidR="00987EF9" w:rsidRDefault="00987EF9" w:rsidP="00987EF9">
      <w:r>
        <w:rPr>
          <w:rFonts w:hint="eastAsia"/>
        </w:rPr>
        <w:t>E</w:t>
      </w:r>
      <w:r>
        <w:t>xcess-7: 0000</w:t>
      </w:r>
      <w:r w:rsidR="00805422">
        <w:t xml:space="preserve"> map to -7, </w:t>
      </w:r>
      <w:r w:rsidR="00805422">
        <w:rPr>
          <w:rFonts w:hint="eastAsia"/>
        </w:rPr>
        <w:t>平移过去</w:t>
      </w:r>
    </w:p>
    <w:p w14:paraId="4BA66EE8" w14:textId="1A47DD70" w:rsidR="00805422" w:rsidRDefault="00805422" w:rsidP="00805422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loating Point</w:t>
      </w:r>
    </w:p>
    <w:p w14:paraId="6A92993C" w14:textId="66A56FC6" w:rsidR="00805422" w:rsidRDefault="009C508A" w:rsidP="00805422">
      <w:r>
        <w:rPr>
          <w:rFonts w:hint="eastAsia"/>
        </w:rPr>
        <w:t>s</w:t>
      </w:r>
      <w:r>
        <w:t>ign | exponent | mantissa</w:t>
      </w:r>
    </w:p>
    <w:p w14:paraId="55CFE820" w14:textId="6E34CBC7" w:rsidR="009C508A" w:rsidRDefault="00793B57" w:rsidP="00805422">
      <w:r>
        <w:rPr>
          <w:rFonts w:hint="eastAsia"/>
        </w:rPr>
        <w:t>s</w:t>
      </w:r>
      <w:r>
        <w:t>ingle-precision(32-bit): 1-8-23, excess-127,</w:t>
      </w:r>
      <w:r w:rsidR="00CA7C9C">
        <w:t xml:space="preserve"> hidden-1</w:t>
      </w:r>
    </w:p>
    <w:p w14:paraId="4B4C2589" w14:textId="4ED6C872" w:rsidR="00CA7C9C" w:rsidRDefault="00CA7C9C" w:rsidP="00805422">
      <w:r>
        <w:rPr>
          <w:rFonts w:hint="eastAsia"/>
        </w:rPr>
        <w:t>d</w:t>
      </w:r>
      <w:r>
        <w:t>ouble-precision(64-bit): 1-11-52, excess-1023, hidden-1</w:t>
      </w:r>
    </w:p>
    <w:p w14:paraId="161A7188" w14:textId="6BC3B5FF" w:rsidR="00CA7C9C" w:rsidRDefault="006C717C" w:rsidP="00805422">
      <w:r>
        <w:rPr>
          <w:noProof/>
        </w:rPr>
        <w:drawing>
          <wp:inline distT="0" distB="0" distL="0" distR="0" wp14:anchorId="4E29E568" wp14:editId="4ACBC1FE">
            <wp:extent cx="5030470" cy="826135"/>
            <wp:effectExtent l="0" t="0" r="0" b="0"/>
            <wp:docPr id="20183388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3388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047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AA93D" w14:textId="0D4E3907" w:rsidR="006C717C" w:rsidRDefault="00340B57" w:rsidP="00340B57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ips:</w:t>
      </w:r>
    </w:p>
    <w:p w14:paraId="3359AEFF" w14:textId="70A24EF0" w:rsidR="00340B57" w:rsidRDefault="00340B57" w:rsidP="00340B57">
      <w:r>
        <w:rPr>
          <w:rFonts w:hint="eastAsia"/>
        </w:rPr>
        <w:t>1</w:t>
      </w:r>
      <w:r>
        <w:t xml:space="preserve">. </w:t>
      </w:r>
      <w:r w:rsidR="003B4393">
        <w:t>round off(</w:t>
      </w:r>
      <w:r w:rsidR="003B4393">
        <w:rPr>
          <w:rFonts w:hint="eastAsia"/>
        </w:rPr>
        <w:t>四舍五入，比如</w:t>
      </w:r>
      <w:r w:rsidR="003B4393">
        <w:rPr>
          <w:rFonts w:hint="eastAsia"/>
        </w:rPr>
        <w:t>0</w:t>
      </w:r>
      <w:r w:rsidR="003B4393">
        <w:t>b</w:t>
      </w:r>
      <w:r w:rsidR="003B4393">
        <w:rPr>
          <w:rFonts w:hint="eastAsia"/>
        </w:rPr>
        <w:t>0</w:t>
      </w:r>
      <w:r w:rsidR="003B4393">
        <w:t>.001</w:t>
      </w:r>
      <w:r w:rsidR="006569D5">
        <w:rPr>
          <w:rFonts w:hint="eastAsia"/>
        </w:rPr>
        <w:t>得到</w:t>
      </w:r>
      <w:r w:rsidR="006569D5">
        <w:rPr>
          <w:rFonts w:hint="eastAsia"/>
        </w:rPr>
        <w:t>0</w:t>
      </w:r>
      <w:r w:rsidR="006569D5">
        <w:t>b.01)</w:t>
      </w:r>
    </w:p>
    <w:p w14:paraId="35E82340" w14:textId="55C8381E" w:rsidR="006569D5" w:rsidRDefault="006569D5" w:rsidP="00340B57">
      <w:r>
        <w:rPr>
          <w:rFonts w:hint="eastAsia"/>
        </w:rPr>
        <w:t>2</w:t>
      </w:r>
      <w:r>
        <w:t>.</w:t>
      </w:r>
      <w:r w:rsidR="001B7E55">
        <w:t xml:space="preserve"> </w:t>
      </w:r>
      <w:r>
        <w:t xml:space="preserve">Overflow: </w:t>
      </w:r>
      <w:r w:rsidR="00A70CA5">
        <w:t>pos + pos = neg; neg + neg = pos;</w:t>
      </w:r>
    </w:p>
    <w:p w14:paraId="0DBFCF91" w14:textId="7D1433DE" w:rsidR="00491952" w:rsidRDefault="00A20E00" w:rsidP="00A20E00">
      <w:pPr>
        <w:pStyle w:val="1"/>
        <w:rPr>
          <w:rFonts w:eastAsiaTheme="minorEastAsia"/>
        </w:rPr>
      </w:pPr>
      <w:r>
        <w:rPr>
          <w:rFonts w:eastAsiaTheme="minorEastAsia" w:hint="eastAsia"/>
        </w:rPr>
        <w:t>M</w:t>
      </w:r>
      <w:r>
        <w:rPr>
          <w:rFonts w:eastAsiaTheme="minorEastAsia"/>
        </w:rPr>
        <w:t>IPS</w:t>
      </w:r>
    </w:p>
    <w:p w14:paraId="064C284A" w14:textId="6AA822B8" w:rsidR="00A20E00" w:rsidRDefault="00F02EE3" w:rsidP="00A20E00">
      <w:r>
        <w:rPr>
          <w:rFonts w:hint="eastAsia"/>
        </w:rPr>
        <w:t>R</w:t>
      </w:r>
      <w:r>
        <w:t xml:space="preserve">-Format: </w:t>
      </w:r>
      <w:r w:rsidR="00A60BD1">
        <w:t xml:space="preserve">opcode(6,all 0)+ rs(5), rt(5), rd(5), </w:t>
      </w:r>
      <w:r w:rsidR="00002012">
        <w:t>shamt(5), funct(6)</w:t>
      </w:r>
    </w:p>
    <w:p w14:paraId="38E9377E" w14:textId="1C516E28" w:rsidR="00002012" w:rsidRDefault="00002012" w:rsidP="00A20E00">
      <w:pPr>
        <w:rPr>
          <w:b/>
          <w:bCs/>
          <w:i/>
          <w:iCs/>
        </w:rPr>
      </w:pPr>
      <w:r>
        <w:rPr>
          <w:rFonts w:hint="eastAsia"/>
        </w:rPr>
        <w:t>a</w:t>
      </w:r>
      <w:r>
        <w:t xml:space="preserve">dd, sub, </w:t>
      </w:r>
      <w:r w:rsidRPr="00002012">
        <w:rPr>
          <w:b/>
          <w:bCs/>
          <w:i/>
          <w:iCs/>
        </w:rPr>
        <w:t>slt</w:t>
      </w:r>
      <w:r>
        <w:t xml:space="preserve">, </w:t>
      </w:r>
      <w:r w:rsidR="00272B8E" w:rsidRPr="00272B8E">
        <w:rPr>
          <w:b/>
          <w:bCs/>
          <w:i/>
          <w:iCs/>
        </w:rPr>
        <w:t>sll</w:t>
      </w:r>
      <w:r w:rsidR="00272B8E">
        <w:t>(sll r</w:t>
      </w:r>
      <w:r w:rsidR="00826789">
        <w:t>d, rt, shamt)</w:t>
      </w:r>
      <w:r w:rsidR="00272B8E">
        <w:rPr>
          <w:b/>
          <w:bCs/>
          <w:i/>
          <w:iCs/>
        </w:rPr>
        <w:t>.</w:t>
      </w:r>
    </w:p>
    <w:p w14:paraId="4CD40FD2" w14:textId="549AEB25" w:rsidR="00272B8E" w:rsidRDefault="00012989" w:rsidP="00A20E00">
      <w:r>
        <w:rPr>
          <w:rFonts w:hint="eastAsia"/>
        </w:rPr>
        <w:t>I</w:t>
      </w:r>
      <w:r>
        <w:t xml:space="preserve">-Format: opcode(6) + rs(5) + </w:t>
      </w:r>
      <w:r>
        <w:rPr>
          <w:rFonts w:hint="eastAsia"/>
        </w:rPr>
        <w:t>r</w:t>
      </w:r>
      <w:r w:rsidR="00780173">
        <w:t>t</w:t>
      </w:r>
      <w:r>
        <w:t>(5) + immedat</w:t>
      </w:r>
      <w:r>
        <w:rPr>
          <w:rFonts w:hint="eastAsia"/>
        </w:rPr>
        <w:t>e</w:t>
      </w:r>
      <w:r>
        <w:t>(16)</w:t>
      </w:r>
      <w:r w:rsidR="00780173">
        <w:t>(Signed Number)</w:t>
      </w:r>
    </w:p>
    <w:p w14:paraId="24E4F9CA" w14:textId="5D575C0F" w:rsidR="00EE3004" w:rsidRDefault="00EE3004" w:rsidP="00A20E00">
      <w:r>
        <w:t>Branch(bne, beq)</w:t>
      </w:r>
    </w:p>
    <w:p w14:paraId="438D4E85" w14:textId="1D4B3BCC" w:rsidR="00012989" w:rsidRPr="00EA29A8" w:rsidRDefault="00B91477" w:rsidP="00A20E00">
      <m:oMathPara>
        <m:oMath>
          <m:r>
            <w:rPr>
              <w:rFonts w:ascii="Cambria Math" w:hAnsi="Cambria Math"/>
            </w:rPr>
            <m:t>PC+4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m×4</m:t>
              </m:r>
            </m:e>
          </m:d>
          <m:r>
            <w:rPr>
              <w:rFonts w:ascii="Cambria Math" w:hAnsi="Cambria Math"/>
            </w:rPr>
            <m:t xml:space="preserve"> / PC+4</m:t>
          </m:r>
        </m:oMath>
      </m:oMathPara>
    </w:p>
    <w:p w14:paraId="2D0603A1" w14:textId="3B0D8AAF" w:rsidR="00EA29A8" w:rsidRPr="00EE3004" w:rsidRDefault="00EA29A8" w:rsidP="00A20E00">
      <w:pPr>
        <w:rPr>
          <w:rFonts w:hint="eastAsia"/>
        </w:rPr>
      </w:pPr>
      <w:r>
        <w:rPr>
          <w:rFonts w:hint="eastAsia"/>
        </w:rPr>
        <w:t>B</w:t>
      </w:r>
      <w:r>
        <w:t xml:space="preserve">ranch range: </w:t>
      </w:r>
      <m:oMath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5</m:t>
            </m:r>
          </m:sup>
        </m:sSup>
      </m:oMath>
      <w:r w:rsidR="00784E7A">
        <w:rPr>
          <w:rFonts w:hint="eastAsia"/>
        </w:rPr>
        <w:t xml:space="preserve"> w</w:t>
      </w:r>
      <w:r w:rsidR="00784E7A">
        <w:t xml:space="preserve">ords or </w:t>
      </w:r>
      <m:oMath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7</m:t>
            </m:r>
          </m:sup>
        </m:sSup>
      </m:oMath>
      <w:r w:rsidR="00784E7A">
        <w:rPr>
          <w:rFonts w:hint="eastAsia"/>
        </w:rPr>
        <w:t xml:space="preserve"> b</w:t>
      </w:r>
      <w:r w:rsidR="00784E7A">
        <w:t>ytes.</w:t>
      </w:r>
    </w:p>
    <w:p w14:paraId="1AA7AFBA" w14:textId="042009D8" w:rsidR="00EE3004" w:rsidRDefault="00EE3004" w:rsidP="00A20E00">
      <w:r>
        <w:rPr>
          <w:rFonts w:hint="eastAsia"/>
        </w:rPr>
        <w:t>J</w:t>
      </w:r>
      <w:r>
        <w:t xml:space="preserve">-Format: opcode(6) + </w:t>
      </w:r>
      <w:r w:rsidR="00C865A2">
        <w:t>target add(26)(Unsigned)</w:t>
      </w:r>
    </w:p>
    <w:p w14:paraId="1BD05AFD" w14:textId="4FB2F887" w:rsidR="00C865A2" w:rsidRDefault="00ED595E" w:rsidP="00A20E00">
      <w:r>
        <w:t>A</w:t>
      </w:r>
      <w:r w:rsidR="00C865A2">
        <w:t>ddress</w:t>
      </w:r>
    </w:p>
    <w:p w14:paraId="2A45E752" w14:textId="68992329" w:rsidR="00ED595E" w:rsidRPr="002A1F63" w:rsidRDefault="00ED595E" w:rsidP="00A20E00">
      <m:oMathPara>
        <m:oMath>
          <m:r>
            <w:rPr>
              <w:rFonts w:ascii="Cambria Math" w:hAnsi="Cambria Math"/>
            </w:rPr>
            <m:t>Add=4bi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B</m:t>
              </m:r>
            </m:e>
          </m:d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of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C+4</m:t>
              </m:r>
            </m:e>
          </m:d>
          <m:r>
            <w:rPr>
              <w:rFonts w:ascii="Cambria Math" w:hAnsi="Cambria Math"/>
            </w:rPr>
            <m:t xml:space="preserve">+ </m:t>
          </m:r>
          <m:r>
            <w:rPr>
              <w:rFonts w:ascii="Cambria Math" w:hAnsi="Cambria Math" w:hint="eastAsia"/>
            </w:rPr>
            <m:t>tar</m:t>
          </m:r>
          <m:r>
            <w:rPr>
              <w:rFonts w:ascii="Cambria Math" w:hAnsi="Cambria Math"/>
            </w:rPr>
            <m:t>g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6bit</m:t>
              </m:r>
            </m:e>
          </m:d>
          <m:r>
            <w:rPr>
              <w:rFonts w:ascii="Cambria Math" w:hAnsi="Cambria Math"/>
            </w:rPr>
            <m:t>+00(2bit)</m:t>
          </m:r>
        </m:oMath>
      </m:oMathPara>
    </w:p>
    <w:p w14:paraId="7A751FFB" w14:textId="77777777" w:rsidR="0015187B" w:rsidRDefault="007E7463" w:rsidP="00A20E00">
      <w:r>
        <w:t xml:space="preserve">Jump range: 256MB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8</m:t>
            </m:r>
          </m:sup>
        </m:sSup>
      </m:oMath>
      <w:r>
        <w:rPr>
          <w:rFonts w:hint="eastAsia"/>
        </w:rPr>
        <w:t>b</w:t>
      </w:r>
      <w:r>
        <w:t>ytes</w:t>
      </w:r>
    </w:p>
    <w:p w14:paraId="29421E82" w14:textId="77B1C8E6" w:rsidR="002A1F63" w:rsidRDefault="00782458" w:rsidP="00A20E00">
      <w:r>
        <w:rPr>
          <w:noProof/>
        </w:rPr>
        <w:drawing>
          <wp:inline distT="0" distB="0" distL="0" distR="0" wp14:anchorId="3E778735" wp14:editId="0D44E581">
            <wp:extent cx="5030470" cy="3392170"/>
            <wp:effectExtent l="0" t="0" r="0" b="0"/>
            <wp:docPr id="13598897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8897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047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F84D" w14:textId="5F5B5282" w:rsidR="00FE3459" w:rsidRDefault="00FE3459" w:rsidP="00A20E00">
      <w:r>
        <w:rPr>
          <w:noProof/>
        </w:rPr>
        <w:drawing>
          <wp:inline distT="0" distB="0" distL="0" distR="0" wp14:anchorId="4D793BFD" wp14:editId="6F006D69">
            <wp:extent cx="5004282" cy="3397250"/>
            <wp:effectExtent l="0" t="0" r="6350" b="0"/>
            <wp:docPr id="18402798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2798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8021" cy="342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BE010" w14:textId="2A68B183" w:rsidR="00FE3459" w:rsidRDefault="00FE3459" w:rsidP="00A20E00">
      <w:r>
        <w:rPr>
          <w:noProof/>
        </w:rPr>
        <w:lastRenderedPageBreak/>
        <w:drawing>
          <wp:inline distT="0" distB="0" distL="0" distR="0" wp14:anchorId="0D6EB1A7" wp14:editId="4C0DB3BC">
            <wp:extent cx="4279883" cy="1263650"/>
            <wp:effectExtent l="0" t="0" r="6985" b="0"/>
            <wp:docPr id="520937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9378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1196" cy="128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2046A" w14:textId="0A092D55" w:rsidR="0032020C" w:rsidRDefault="0032020C" w:rsidP="00A20E00">
      <w:r>
        <w:rPr>
          <w:noProof/>
        </w:rPr>
        <w:drawing>
          <wp:inline distT="0" distB="0" distL="0" distR="0" wp14:anchorId="1D1CCD8E" wp14:editId="21D75A16">
            <wp:extent cx="4279900" cy="2005426"/>
            <wp:effectExtent l="0" t="0" r="6350" b="0"/>
            <wp:docPr id="11716256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62563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6069" cy="201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DB99A" w14:textId="044C5F0A" w:rsidR="0032020C" w:rsidRDefault="005F12C1" w:rsidP="005F12C1">
      <w:pPr>
        <w:pStyle w:val="1"/>
        <w:rPr>
          <w:rFonts w:eastAsiaTheme="minorEastAsia"/>
        </w:rPr>
      </w:pPr>
      <w:r>
        <w:rPr>
          <w:rFonts w:eastAsiaTheme="minorEastAsia" w:hint="eastAsia"/>
        </w:rPr>
        <w:t>P</w:t>
      </w:r>
      <w:r>
        <w:rPr>
          <w:rFonts w:eastAsiaTheme="minorEastAsia"/>
        </w:rPr>
        <w:t>ipeline</w:t>
      </w:r>
    </w:p>
    <w:tbl>
      <w:tblPr>
        <w:tblStyle w:val="Table"/>
        <w:tblW w:w="5508" w:type="dxa"/>
        <w:tblLook w:val="0020" w:firstRow="1" w:lastRow="0" w:firstColumn="0" w:lastColumn="0" w:noHBand="0" w:noVBand="0"/>
      </w:tblPr>
      <w:tblGrid>
        <w:gridCol w:w="1671"/>
        <w:gridCol w:w="562"/>
        <w:gridCol w:w="624"/>
        <w:gridCol w:w="867"/>
        <w:gridCol w:w="1003"/>
        <w:gridCol w:w="781"/>
      </w:tblGrid>
      <w:tr w:rsidR="00540C04" w:rsidRPr="007800D2" w14:paraId="659496D8" w14:textId="77777777" w:rsidTr="002B1A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  <w:tblHeader/>
        </w:trPr>
        <w:tc>
          <w:tcPr>
            <w:tcW w:w="0" w:type="auto"/>
          </w:tcPr>
          <w:p w14:paraId="0A272F6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Instruction</w:t>
            </w:r>
          </w:p>
        </w:tc>
        <w:tc>
          <w:tcPr>
            <w:tcW w:w="0" w:type="auto"/>
          </w:tcPr>
          <w:p w14:paraId="1C52EBD2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IF</w:t>
            </w:r>
          </w:p>
        </w:tc>
        <w:tc>
          <w:tcPr>
            <w:tcW w:w="0" w:type="auto"/>
          </w:tcPr>
          <w:p w14:paraId="342DA9D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ID</w:t>
            </w:r>
          </w:p>
        </w:tc>
        <w:tc>
          <w:tcPr>
            <w:tcW w:w="0" w:type="auto"/>
          </w:tcPr>
          <w:p w14:paraId="56DA3D34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ALU</w:t>
            </w:r>
          </w:p>
        </w:tc>
        <w:tc>
          <w:tcPr>
            <w:tcW w:w="0" w:type="auto"/>
          </w:tcPr>
          <w:p w14:paraId="0D6ADD65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MEM</w:t>
            </w:r>
          </w:p>
        </w:tc>
        <w:tc>
          <w:tcPr>
            <w:tcW w:w="0" w:type="auto"/>
          </w:tcPr>
          <w:p w14:paraId="57BC1593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WB</w:t>
            </w:r>
          </w:p>
        </w:tc>
      </w:tr>
      <w:tr w:rsidR="00540C04" w:rsidRPr="007800D2" w14:paraId="3226C059" w14:textId="77777777" w:rsidTr="002B1AE8">
        <w:trPr>
          <w:trHeight w:val="288"/>
        </w:trPr>
        <w:tc>
          <w:tcPr>
            <w:tcW w:w="0" w:type="auto"/>
          </w:tcPr>
          <w:p w14:paraId="106BD2A2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Arithmetic</w:t>
            </w:r>
          </w:p>
        </w:tc>
        <w:tc>
          <w:tcPr>
            <w:tcW w:w="0" w:type="auto"/>
          </w:tcPr>
          <w:p w14:paraId="137C557D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23E85E93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2480EFCA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17BEFAE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0AA68AC8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</w:tr>
      <w:tr w:rsidR="00540C04" w:rsidRPr="007800D2" w14:paraId="048BB714" w14:textId="77777777" w:rsidTr="002B1AE8">
        <w:trPr>
          <w:trHeight w:val="277"/>
        </w:trPr>
        <w:tc>
          <w:tcPr>
            <w:tcW w:w="0" w:type="auto"/>
          </w:tcPr>
          <w:p w14:paraId="13ADE353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Branch</w:t>
            </w:r>
          </w:p>
        </w:tc>
        <w:tc>
          <w:tcPr>
            <w:tcW w:w="0" w:type="auto"/>
          </w:tcPr>
          <w:p w14:paraId="10F69FD7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605EAB2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2AD991B0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77B6CEDF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B2B3B38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</w:tr>
      <w:tr w:rsidR="00540C04" w:rsidRPr="007800D2" w14:paraId="2D0CE47B" w14:textId="77777777" w:rsidTr="002B1AE8">
        <w:trPr>
          <w:trHeight w:val="277"/>
        </w:trPr>
        <w:tc>
          <w:tcPr>
            <w:tcW w:w="0" w:type="auto"/>
          </w:tcPr>
          <w:p w14:paraId="7EFB24A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Load</w:t>
            </w:r>
          </w:p>
        </w:tc>
        <w:tc>
          <w:tcPr>
            <w:tcW w:w="0" w:type="auto"/>
          </w:tcPr>
          <w:p w14:paraId="03BAD359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314AB05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195C87A6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DCCB710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197866E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</w:tr>
      <w:tr w:rsidR="00540C04" w:rsidRPr="007800D2" w14:paraId="28B6F044" w14:textId="77777777" w:rsidTr="002B1AE8">
        <w:trPr>
          <w:trHeight w:val="288"/>
        </w:trPr>
        <w:tc>
          <w:tcPr>
            <w:tcW w:w="0" w:type="auto"/>
          </w:tcPr>
          <w:p w14:paraId="62A61734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Store</w:t>
            </w:r>
          </w:p>
        </w:tc>
        <w:tc>
          <w:tcPr>
            <w:tcW w:w="0" w:type="auto"/>
          </w:tcPr>
          <w:p w14:paraId="18D5070A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3F7BBE09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93629FA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7DF512F7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3DE581F2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</w:tr>
    </w:tbl>
    <w:p w14:paraId="2D442916" w14:textId="696DBCE4" w:rsidR="005F12C1" w:rsidRDefault="005F12C1" w:rsidP="005F12C1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ingle cycle:</w:t>
      </w:r>
    </w:p>
    <w:p w14:paraId="08F7B18F" w14:textId="30738D36" w:rsidR="005F12C1" w:rsidRDefault="0057162F" w:rsidP="005F12C1">
      <w:r>
        <w:t xml:space="preserve">Cycle time: </w:t>
      </w:r>
      <m:oMath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nary>
      </m:oMath>
    </w:p>
    <w:p w14:paraId="610B36AC" w14:textId="1F0EE128" w:rsidR="00237D78" w:rsidRDefault="00237D78" w:rsidP="005F12C1">
      <w:r>
        <w:rPr>
          <w:rFonts w:hint="eastAsia"/>
        </w:rPr>
        <w:t>T</w:t>
      </w:r>
      <w:r>
        <w:t xml:space="preserve">ime : </w:t>
      </w:r>
      <w:r>
        <w:rPr>
          <w:rFonts w:hint="eastAsia"/>
        </w:rPr>
        <w:t>每条指令花费时间的</w:t>
      </w:r>
      <w:proofErr w:type="gramStart"/>
      <w:r>
        <w:rPr>
          <w:rFonts w:hint="eastAsia"/>
        </w:rPr>
        <w:t>和</w:t>
      </w:r>
      <w:proofErr w:type="gramEnd"/>
    </w:p>
    <w:p w14:paraId="3201FED9" w14:textId="703573DB" w:rsidR="00237D78" w:rsidRDefault="00237D78" w:rsidP="00237D7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M</w:t>
      </w:r>
      <w:r>
        <w:t>ulti cycle:</w:t>
      </w:r>
    </w:p>
    <w:p w14:paraId="2548BBDD" w14:textId="7F6D9798" w:rsidR="00237D78" w:rsidRDefault="00646B94" w:rsidP="00237D78">
      <w:r>
        <w:t xml:space="preserve">1. </w:t>
      </w:r>
      <w:r>
        <w:rPr>
          <w:rFonts w:hint="eastAsia"/>
        </w:rPr>
        <w:t>计算</w:t>
      </w:r>
      <w:r>
        <w:rPr>
          <w:rFonts w:hint="eastAsia"/>
        </w:rPr>
        <w:t>c</w:t>
      </w:r>
      <w:r>
        <w:t>y</w:t>
      </w:r>
      <w:r w:rsidR="00564AE2">
        <w:t xml:space="preserve">cle time: </w:t>
      </w:r>
      <w:r w:rsidR="00564AE2">
        <w:t>每个</w:t>
      </w:r>
      <w:r w:rsidR="00564AE2">
        <w:t>stage</w:t>
      </w:r>
      <w:r w:rsidR="00564AE2">
        <w:t>中时间最长的为</w:t>
      </w:r>
      <w:r w:rsidR="00564AE2">
        <w:rPr>
          <w:rFonts w:hint="eastAsia"/>
        </w:rPr>
        <w:t>c</w:t>
      </w:r>
      <w:r w:rsidR="00564AE2">
        <w:t>ycle time.</w:t>
      </w:r>
    </w:p>
    <w:p w14:paraId="0191A384" w14:textId="23779C53" w:rsidR="00564AE2" w:rsidRDefault="00646B94" w:rsidP="00237D78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计算每条指令的时间，根据</w:t>
      </w:r>
      <w:r>
        <w:rPr>
          <w:rFonts w:hint="eastAsia"/>
        </w:rPr>
        <w:t>c</w:t>
      </w:r>
      <w:r>
        <w:t>ycle time</w:t>
      </w:r>
      <w:r w:rsidR="007E04FC">
        <w:rPr>
          <w:rFonts w:hint="eastAsia"/>
        </w:rPr>
        <w:t xml:space="preserve"> </w:t>
      </w:r>
      <w:r w:rsidR="007E04FC">
        <w:t xml:space="preserve">* </w:t>
      </w:r>
      <w:r w:rsidR="007E04FC">
        <w:rPr>
          <w:rFonts w:hint="eastAsia"/>
        </w:rPr>
        <w:t>(#s</w:t>
      </w:r>
      <w:r w:rsidR="007E04FC">
        <w:t>tage</w:t>
      </w:r>
      <w:r w:rsidR="007E04FC">
        <w:rPr>
          <w:rFonts w:hint="eastAsia"/>
        </w:rPr>
        <w:t>)</w:t>
      </w:r>
    </w:p>
    <w:p w14:paraId="2B65AA96" w14:textId="6C7A988E" w:rsidR="003124CC" w:rsidRDefault="003124CC" w:rsidP="00237D78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计算</w:t>
      </w:r>
      <w:r>
        <w:rPr>
          <w:rFonts w:hint="eastAsia"/>
        </w:rPr>
        <w:t>C</w:t>
      </w:r>
      <w:r>
        <w:t>PI</w:t>
      </w:r>
      <w:r>
        <w:rPr>
          <w:rFonts w:hint="eastAsia"/>
        </w:rPr>
        <w:t>，平均时间</w:t>
      </w:r>
    </w:p>
    <w:p w14:paraId="5C5F8A7A" w14:textId="04907AA0" w:rsidR="003124CC" w:rsidRDefault="003124CC" w:rsidP="00237D78">
      <w:r>
        <w:rPr>
          <w:rFonts w:hint="eastAsia"/>
        </w:rPr>
        <w:t>4</w:t>
      </w:r>
      <w:r>
        <w:t>. T</w:t>
      </w:r>
      <w:r>
        <w:rPr>
          <w:rFonts w:hint="eastAsia"/>
        </w:rPr>
        <w:t>o</w:t>
      </w:r>
      <w:r>
        <w:t>tal time: #Instructions * CPI</w:t>
      </w:r>
    </w:p>
    <w:p w14:paraId="1B1CE184" w14:textId="245BE4ED" w:rsidR="003124CC" w:rsidRDefault="007C6081" w:rsidP="003124CC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P</w:t>
      </w:r>
      <w:r>
        <w:t>ipeline:</w:t>
      </w:r>
    </w:p>
    <w:p w14:paraId="26A65168" w14:textId="2F5B839E" w:rsidR="007C6081" w:rsidRDefault="007C6081" w:rsidP="007C6081">
      <w:r>
        <w:t xml:space="preserve">1. </w:t>
      </w:r>
      <w:r>
        <w:rPr>
          <w:rFonts w:hint="eastAsia"/>
        </w:rPr>
        <w:t>计算</w:t>
      </w:r>
      <w:r>
        <w:rPr>
          <w:rFonts w:hint="eastAsia"/>
        </w:rPr>
        <w:t>cy</w:t>
      </w:r>
      <w:r>
        <w:t>cle time: (max(</w:t>
      </w:r>
      <w:r>
        <w:rPr>
          <w:rFonts w:hint="eastAsia"/>
        </w:rPr>
        <w:t>每个</w:t>
      </w:r>
      <w:r>
        <w:rPr>
          <w:rFonts w:hint="eastAsia"/>
        </w:rPr>
        <w:t>s</w:t>
      </w:r>
      <w:r>
        <w:t>tage</w:t>
      </w:r>
      <w:r>
        <w:rPr>
          <w:rFonts w:hint="eastAsia"/>
        </w:rPr>
        <w:t>时间</w:t>
      </w:r>
      <w:r>
        <w:rPr>
          <w:rFonts w:hint="eastAsia"/>
        </w:rPr>
        <w:t>)</w:t>
      </w:r>
      <w:r>
        <w:t xml:space="preserve"> + </w:t>
      </w:r>
      <w:r w:rsidR="00EF2ED2">
        <w:rPr>
          <w:rFonts w:hint="eastAsia"/>
        </w:rPr>
        <w:t>de</w:t>
      </w:r>
      <w:r w:rsidR="00EF2ED2">
        <w:t>lay time)</w:t>
      </w:r>
    </w:p>
    <w:p w14:paraId="26C85CE6" w14:textId="31D2225E" w:rsidR="004852C8" w:rsidRDefault="00EF2ED2" w:rsidP="007C6081">
      <w:r>
        <w:rPr>
          <w:rFonts w:hint="eastAsia"/>
        </w:rPr>
        <w:t>2</w:t>
      </w:r>
      <w:r>
        <w:t>. Total time: (I+N-1) * cycle time</w:t>
      </w:r>
      <w:r w:rsidR="00F444F8">
        <w:t>; (N-1)</w:t>
      </w:r>
      <w:r w:rsidR="00F444F8">
        <w:rPr>
          <w:rFonts w:hint="eastAsia"/>
        </w:rPr>
        <w:t>是</w:t>
      </w:r>
      <w:r w:rsidR="00F444F8">
        <w:rPr>
          <w:rFonts w:hint="eastAsia"/>
        </w:rPr>
        <w:t>f</w:t>
      </w:r>
      <w:r w:rsidR="00F444F8">
        <w:t>ill time</w:t>
      </w:r>
    </w:p>
    <w:p w14:paraId="2E058059" w14:textId="7CA0CCFA" w:rsidR="00BB39A9" w:rsidRPr="00BB39A9" w:rsidRDefault="004852C8" w:rsidP="005F12C1">
      <w:pPr>
        <w:rPr>
          <w:rFonts w:hint="eastAsia"/>
        </w:rPr>
      </w:pPr>
      <w:r>
        <w:rPr>
          <w:rFonts w:hint="eastAsia"/>
        </w:rPr>
        <w:t>S</w:t>
      </w:r>
      <w:r>
        <w:t xml:space="preserve">peedup: </w:t>
      </w:r>
      <w:r>
        <w:rPr>
          <w:rFonts w:hint="eastAsia"/>
        </w:rPr>
        <w:t>sin</w:t>
      </w:r>
      <w:r>
        <w:t>gle cycle or M</w:t>
      </w:r>
      <w:r>
        <w:rPr>
          <w:rFonts w:hint="eastAsia"/>
        </w:rPr>
        <w:t>ulti</w:t>
      </w:r>
      <w:r>
        <w:t>-cycle</w:t>
      </w:r>
      <w:r>
        <w:rPr>
          <w:rFonts w:hint="eastAsia"/>
        </w:rPr>
        <w:t>花费时间</w:t>
      </w:r>
      <w:r>
        <w:rPr>
          <w:rFonts w:hint="eastAsia"/>
        </w:rPr>
        <w:t>/</w:t>
      </w:r>
      <w:r w:rsidR="00F818F6">
        <w:t xml:space="preserve"> pipetime </w:t>
      </w:r>
      <w:r w:rsidR="00F818F6">
        <w:rPr>
          <w:rFonts w:hint="eastAsia"/>
        </w:rPr>
        <w:t>时间</w:t>
      </w:r>
    </w:p>
    <w:p w14:paraId="01843CEC" w14:textId="38A5B80C" w:rsidR="00BB39A9" w:rsidRDefault="00D71199" w:rsidP="005F12C1">
      <w:r>
        <w:rPr>
          <w:rFonts w:hint="eastAsia"/>
        </w:rPr>
        <w:t>引入额外的寄存器</w:t>
      </w:r>
      <w:r>
        <w:rPr>
          <w:rFonts w:hint="eastAsia"/>
        </w:rPr>
        <w:t>:</w:t>
      </w:r>
    </w:p>
    <w:p w14:paraId="5510F5AC" w14:textId="77777777" w:rsidR="00523460" w:rsidRDefault="00B83CCB" w:rsidP="005F12C1">
      <w:r>
        <w:rPr>
          <w:rFonts w:hint="eastAsia"/>
        </w:rPr>
        <w:t>I</w:t>
      </w:r>
      <w:r>
        <w:t xml:space="preserve">F/ID: </w:t>
      </w:r>
    </w:p>
    <w:p w14:paraId="350C12B4" w14:textId="4B98D66D" w:rsidR="00D71199" w:rsidRDefault="00B83CCB" w:rsidP="00523460">
      <w:pPr>
        <w:pStyle w:val="a7"/>
        <w:numPr>
          <w:ilvl w:val="0"/>
          <w:numId w:val="2"/>
        </w:numPr>
        <w:ind w:firstLineChars="0"/>
      </w:pPr>
      <w:r>
        <w:t>PC+4</w:t>
      </w:r>
      <w:r w:rsidR="0005080A">
        <w:t xml:space="preserve">(Branch), rs, rt, rd, </w:t>
      </w:r>
      <w:r w:rsidR="00441217">
        <w:t>shamt, func, imm(16)</w:t>
      </w:r>
    </w:p>
    <w:p w14:paraId="4354A43A" w14:textId="38F506A4" w:rsidR="00523460" w:rsidRDefault="00523460" w:rsidP="00523460">
      <w:r>
        <w:rPr>
          <w:rFonts w:hint="eastAsia"/>
        </w:rPr>
        <w:t>I</w:t>
      </w:r>
      <w:r>
        <w:t>D/EX:</w:t>
      </w:r>
    </w:p>
    <w:p w14:paraId="1EC9FD00" w14:textId="6021F37B" w:rsidR="00523460" w:rsidRDefault="000E6765" w:rsidP="00523460">
      <w:pPr>
        <w:pStyle w:val="a7"/>
        <w:numPr>
          <w:ilvl w:val="0"/>
          <w:numId w:val="2"/>
        </w:numPr>
        <w:ind w:firstLineChars="0"/>
      </w:pPr>
      <w:r>
        <w:t>PC+4, RD1, RD2, rt, rd</w:t>
      </w:r>
      <w:r w:rsidR="004F7C2F">
        <w:t>(</w:t>
      </w:r>
      <w:r w:rsidR="00BB7423">
        <w:rPr>
          <w:rFonts w:hint="eastAsia"/>
        </w:rPr>
        <w:t>存疑，我觉得此处可以决定</w:t>
      </w:r>
      <w:r w:rsidR="00BB7423">
        <w:rPr>
          <w:rFonts w:hint="eastAsia"/>
        </w:rPr>
        <w:t>D</w:t>
      </w:r>
      <w:r w:rsidR="00BB7423">
        <w:t>stReg</w:t>
      </w:r>
      <w:r w:rsidR="00BB7423">
        <w:rPr>
          <w:rFonts w:hint="eastAsia"/>
        </w:rPr>
        <w:t>了</w:t>
      </w:r>
      <w:r w:rsidR="00BB7423">
        <w:rPr>
          <w:rFonts w:hint="eastAsia"/>
        </w:rPr>
        <w:t>)</w:t>
      </w:r>
      <w:r>
        <w:t>, Imm(32)</w:t>
      </w:r>
    </w:p>
    <w:p w14:paraId="20396517" w14:textId="2FB21100" w:rsidR="00E413F6" w:rsidRDefault="00E413F6" w:rsidP="00523460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M</w:t>
      </w:r>
      <w:r>
        <w:t xml:space="preserve">toR, RegWr, MemR, MemW, Branch, </w:t>
      </w:r>
      <w:r w:rsidR="002521CA">
        <w:t>RegDst, ALUsrc, ALUop</w:t>
      </w:r>
    </w:p>
    <w:p w14:paraId="6FB2148B" w14:textId="0B8E88EA" w:rsidR="002521CA" w:rsidRDefault="002521CA" w:rsidP="002521CA">
      <w:r>
        <w:rPr>
          <w:rFonts w:hint="eastAsia"/>
        </w:rPr>
        <w:t>E</w:t>
      </w:r>
      <w:r>
        <w:t>X/MEM:</w:t>
      </w:r>
    </w:p>
    <w:p w14:paraId="57A8E54E" w14:textId="06F49BF2" w:rsidR="002521CA" w:rsidRDefault="002521CA" w:rsidP="002521CA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B</w:t>
      </w:r>
      <w:r>
        <w:t>rcTgt</w:t>
      </w:r>
      <w:r w:rsidR="00302A4D">
        <w:t>(PC+4+4*Imm), isZero, ALUres, RD2, DstReg</w:t>
      </w:r>
      <w:r w:rsidR="00051010">
        <w:t>(rt or rd)</w:t>
      </w:r>
    </w:p>
    <w:p w14:paraId="7498BEA4" w14:textId="4CED0691" w:rsidR="00051010" w:rsidRDefault="00051010" w:rsidP="002521CA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M</w:t>
      </w:r>
      <w:r>
        <w:t xml:space="preserve">toR, </w:t>
      </w:r>
      <w:r w:rsidR="004C0322">
        <w:t xml:space="preserve">RegWr, </w:t>
      </w:r>
      <w:r w:rsidR="005731A2">
        <w:t>MemR, MemW, Branch</w:t>
      </w:r>
    </w:p>
    <w:p w14:paraId="38602D31" w14:textId="336966BC" w:rsidR="005731A2" w:rsidRDefault="005731A2" w:rsidP="005731A2">
      <w:r>
        <w:rPr>
          <w:rFonts w:hint="eastAsia"/>
        </w:rPr>
        <w:t>M</w:t>
      </w:r>
      <w:r>
        <w:t>EM/WB:</w:t>
      </w:r>
    </w:p>
    <w:p w14:paraId="58E66922" w14:textId="11F15596" w:rsidR="005731A2" w:rsidRDefault="005731A2" w:rsidP="005731A2">
      <w:pPr>
        <w:pStyle w:val="a7"/>
        <w:numPr>
          <w:ilvl w:val="0"/>
          <w:numId w:val="2"/>
        </w:numPr>
        <w:ind w:firstLineChars="0"/>
      </w:pPr>
      <w:r>
        <w:t>MemRes, ALUres, DstReg</w:t>
      </w:r>
    </w:p>
    <w:p w14:paraId="76B5C8C1" w14:textId="43EDA639" w:rsidR="00AE59E3" w:rsidRDefault="00AE59E3" w:rsidP="005731A2">
      <w:pPr>
        <w:pStyle w:val="a7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M</w:t>
      </w:r>
      <w:r>
        <w:t>toR, RegWr</w:t>
      </w:r>
    </w:p>
    <w:p w14:paraId="57522339" w14:textId="7D4E6ABF" w:rsidR="00441217" w:rsidRDefault="008F36E3" w:rsidP="008F36E3">
      <w:pPr>
        <w:pStyle w:val="1"/>
        <w:rPr>
          <w:rFonts w:eastAsiaTheme="minorEastAsia"/>
        </w:rPr>
      </w:pPr>
      <w:r>
        <w:rPr>
          <w:rFonts w:eastAsiaTheme="minorEastAsia" w:hint="eastAsia"/>
        </w:rPr>
        <w:t>Cache</w:t>
      </w:r>
    </w:p>
    <w:p w14:paraId="0387316B" w14:textId="5A126337" w:rsidR="008F36E3" w:rsidRPr="00EE1547" w:rsidRDefault="00BA4B9C" w:rsidP="008F36E3">
      <w:pPr>
        <w:rPr>
          <w:b/>
          <w:bCs/>
        </w:rPr>
      </w:pPr>
      <w:r w:rsidRPr="00EE1547">
        <w:rPr>
          <w:rFonts w:hint="eastAsia"/>
          <w:b/>
          <w:bCs/>
        </w:rPr>
        <w:t>H</w:t>
      </w:r>
      <w:r w:rsidRPr="00EE1547">
        <w:rPr>
          <w:b/>
          <w:bCs/>
        </w:rPr>
        <w:t>it &amp; Miss:</w:t>
      </w:r>
    </w:p>
    <w:p w14:paraId="3EA07F1D" w14:textId="1CCC216B" w:rsidR="00BA4B9C" w:rsidRPr="00675FD8" w:rsidRDefault="00DC73F7" w:rsidP="008F36E3">
      <m:oMathPara>
        <m:oMath>
          <m:r>
            <w:rPr>
              <w:rFonts w:ascii="Cambria Math" w:hAnsi="Cambria Math"/>
            </w:rPr>
            <m:t>AvgAccTime=</m:t>
          </m:r>
          <m:r>
            <m:rPr>
              <m:sty m:val="p"/>
            </m:rPr>
            <w:rPr>
              <w:rFonts w:ascii="Cambria Math" w:hAnsi="Cambria Math"/>
            </w:rPr>
            <m:t>Hit rat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>Hit time</m:t>
          </m:r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-Hit rate</m:t>
              </m:r>
            </m:e>
          </m:d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>Miss penalty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28802C28" w14:textId="00FCF12E" w:rsidR="00675FD8" w:rsidRDefault="00C24CBA" w:rsidP="008F36E3">
      <w:r>
        <w:rPr>
          <w:rFonts w:hint="eastAsia"/>
        </w:rPr>
        <w:t>H</w:t>
      </w:r>
      <w:r>
        <w:t>it time: Time to access cache.</w:t>
      </w:r>
    </w:p>
    <w:p w14:paraId="4BAE0DE5" w14:textId="4D09CEEB" w:rsidR="00DC73F7" w:rsidRDefault="00C24CBA" w:rsidP="008F36E3">
      <w:r>
        <w:rPr>
          <w:rFonts w:hint="eastAsia"/>
        </w:rPr>
        <w:t>M</w:t>
      </w:r>
      <w:r>
        <w:t>iss penalty: Hit time + time to memory</w:t>
      </w:r>
    </w:p>
    <w:p w14:paraId="63F0CAAD" w14:textId="263FA013" w:rsidR="00C24CBA" w:rsidRDefault="00EE1547" w:rsidP="008F36E3">
      <w:r w:rsidRPr="002F73A1">
        <w:rPr>
          <w:rFonts w:hint="eastAsia"/>
          <w:b/>
          <w:bCs/>
        </w:rPr>
        <w:t>T</w:t>
      </w:r>
      <w:r w:rsidRPr="002F73A1">
        <w:rPr>
          <w:b/>
          <w:bCs/>
        </w:rPr>
        <w:t>ypes of Miss</w:t>
      </w:r>
      <w:r>
        <w:t>:</w:t>
      </w:r>
    </w:p>
    <w:p w14:paraId="232A2E0C" w14:textId="225C5F10" w:rsidR="00EE1547" w:rsidRDefault="00EE1547" w:rsidP="00EE1547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C</w:t>
      </w:r>
      <w:r>
        <w:t>old/Comp</w:t>
      </w:r>
      <w:r w:rsidR="00F97F31">
        <w:t>ulsory</w:t>
      </w:r>
      <w:r>
        <w:t xml:space="preserve"> </w:t>
      </w:r>
      <w:r w:rsidR="00F97F31">
        <w:t>M</w:t>
      </w:r>
      <w:r>
        <w:t>iss</w:t>
      </w:r>
      <w:r w:rsidR="00F97F31">
        <w:t xml:space="preserve">: on the </w:t>
      </w:r>
      <w:proofErr w:type="gramStart"/>
      <w:r w:rsidR="00F97F31">
        <w:t>first time</w:t>
      </w:r>
      <w:proofErr w:type="gramEnd"/>
      <w:r w:rsidR="00F97F31">
        <w:t xml:space="preserve"> access to a block</w:t>
      </w:r>
      <w:r w:rsidR="00CE3AAC">
        <w:t>. (</w:t>
      </w:r>
      <w:r w:rsidR="00815335">
        <w:rPr>
          <w:rFonts w:hint="eastAsia"/>
        </w:rPr>
        <w:t>如果</w:t>
      </w:r>
      <w:r w:rsidR="00815335">
        <w:rPr>
          <w:rFonts w:hint="eastAsia"/>
        </w:rPr>
        <w:t>c</w:t>
      </w:r>
      <w:r w:rsidR="00815335">
        <w:t xml:space="preserve">ache block </w:t>
      </w:r>
      <w:r w:rsidR="00815335">
        <w:rPr>
          <w:rFonts w:hint="eastAsia"/>
        </w:rPr>
        <w:t>从来没有装载过</w:t>
      </w:r>
      <w:r w:rsidR="0027254F">
        <w:rPr>
          <w:rFonts w:hint="eastAsia"/>
        </w:rPr>
        <w:t>)</w:t>
      </w:r>
      <w:r w:rsidR="0027254F">
        <w:rPr>
          <w:rFonts w:hint="eastAsia"/>
        </w:rPr>
        <w:t>。</w:t>
      </w:r>
      <w:r w:rsidR="00F62DFF">
        <w:rPr>
          <w:rFonts w:hint="eastAsia"/>
        </w:rPr>
        <w:t>Fir</w:t>
      </w:r>
      <w:r w:rsidR="00F62DFF">
        <w:t>st reference miss, cold start miss</w:t>
      </w:r>
      <w:r w:rsidR="00E72AD5">
        <w:rPr>
          <w:rFonts w:hint="eastAsia"/>
        </w:rPr>
        <w:t>。</w:t>
      </w:r>
    </w:p>
    <w:p w14:paraId="00D8E91F" w14:textId="7DCFA791" w:rsidR="0027254F" w:rsidRDefault="0027254F" w:rsidP="00EE1547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Conf</w:t>
      </w:r>
      <w:r>
        <w:t xml:space="preserve">lit Miss: </w:t>
      </w:r>
      <w:r>
        <w:rPr>
          <w:rFonts w:hint="eastAsia"/>
        </w:rPr>
        <w:t>曾经装载过，但是换出了。</w:t>
      </w:r>
      <w:r w:rsidR="009A55E4">
        <w:t xml:space="preserve">Collision </w:t>
      </w:r>
      <w:proofErr w:type="gramStart"/>
      <w:r w:rsidR="009A55E4">
        <w:t>miss</w:t>
      </w:r>
      <w:proofErr w:type="gramEnd"/>
      <w:r w:rsidR="009A55E4">
        <w:t>, interference miss</w:t>
      </w:r>
      <w:r w:rsidR="00E72AD5">
        <w:t>. F</w:t>
      </w:r>
      <w:r w:rsidR="00E72AD5">
        <w:rPr>
          <w:rFonts w:hint="eastAsia"/>
        </w:rPr>
        <w:t>ull</w:t>
      </w:r>
      <w:r w:rsidR="00E72AD5">
        <w:t>y Associative Cache</w:t>
      </w:r>
      <w:r w:rsidR="00E72AD5">
        <w:rPr>
          <w:rFonts w:hint="eastAsia"/>
        </w:rPr>
        <w:t>不会发生。</w:t>
      </w:r>
    </w:p>
    <w:p w14:paraId="3C6F037C" w14:textId="5BDC2E2E" w:rsidR="00E72AD5" w:rsidRDefault="0027254F" w:rsidP="00E72AD5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Capa</w:t>
      </w:r>
      <w:r>
        <w:t xml:space="preserve">city Miss: </w:t>
      </w:r>
      <w:r>
        <w:rPr>
          <w:rFonts w:hint="eastAsia"/>
        </w:rPr>
        <w:t>全部</w:t>
      </w:r>
      <w:r>
        <w:rPr>
          <w:rFonts w:hint="eastAsia"/>
        </w:rPr>
        <w:t>c</w:t>
      </w:r>
      <w:r>
        <w:t>ache</w:t>
      </w:r>
      <w:r>
        <w:rPr>
          <w:rFonts w:hint="eastAsia"/>
        </w:rPr>
        <w:t>容量满了。</w:t>
      </w:r>
    </w:p>
    <w:p w14:paraId="0E950391" w14:textId="63EF1FEA" w:rsidR="00E72AD5" w:rsidRPr="002F73A1" w:rsidRDefault="00E72AD5" w:rsidP="00E72AD5">
      <w:pPr>
        <w:rPr>
          <w:b/>
          <w:bCs/>
        </w:rPr>
      </w:pPr>
      <w:r w:rsidRPr="002F73A1">
        <w:rPr>
          <w:rFonts w:hint="eastAsia"/>
          <w:b/>
          <w:bCs/>
        </w:rPr>
        <w:t>Policy</w:t>
      </w:r>
      <w:r w:rsidRPr="002F73A1">
        <w:rPr>
          <w:b/>
          <w:bCs/>
        </w:rPr>
        <w:t>:</w:t>
      </w:r>
    </w:p>
    <w:p w14:paraId="3C271628" w14:textId="41EFEE8F" w:rsidR="00E72AD5" w:rsidRDefault="00F31E1A" w:rsidP="00E72AD5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W</w:t>
      </w:r>
      <w:r>
        <w:t>rite Policy: Cache hit</w:t>
      </w:r>
    </w:p>
    <w:p w14:paraId="244D0C7D" w14:textId="717E1525" w:rsidR="00F31E1A" w:rsidRDefault="00F31E1A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 xml:space="preserve">rite-Through: </w:t>
      </w:r>
      <w:r>
        <w:rPr>
          <w:rFonts w:hint="eastAsia"/>
        </w:rPr>
        <w:t>同时写入</w:t>
      </w:r>
      <w:r>
        <w:rPr>
          <w:rFonts w:hint="eastAsia"/>
        </w:rPr>
        <w:t>Cache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>M</w:t>
      </w:r>
      <w:r>
        <w:t>EM</w:t>
      </w:r>
      <w:r>
        <w:rPr>
          <w:rFonts w:hint="eastAsia"/>
        </w:rPr>
        <w:t>,</w:t>
      </w:r>
      <w:r>
        <w:t xml:space="preserve"> using write buffer.</w:t>
      </w:r>
    </w:p>
    <w:p w14:paraId="0E0F072D" w14:textId="6A19DB6D" w:rsidR="00F31E1A" w:rsidRDefault="005B4BE2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>rite-Back: add a dirty bit, only write to memory when kicked out.</w:t>
      </w:r>
    </w:p>
    <w:p w14:paraId="16D83BE4" w14:textId="12D25154" w:rsidR="005B4BE2" w:rsidRDefault="005B4BE2" w:rsidP="005B4BE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W</w:t>
      </w:r>
      <w:r>
        <w:t>rite Miss Policy: Cache miss</w:t>
      </w:r>
    </w:p>
    <w:p w14:paraId="31F5CB20" w14:textId="60549277" w:rsidR="005B4BE2" w:rsidRDefault="005B4BE2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 xml:space="preserve">rite-Allocate: </w:t>
      </w:r>
      <w:r w:rsidR="00074982">
        <w:rPr>
          <w:rFonts w:hint="eastAsia"/>
        </w:rPr>
        <w:t>Loa</w:t>
      </w:r>
      <w:r w:rsidR="00074982">
        <w:t xml:space="preserve">d block to cache. </w:t>
      </w:r>
      <w:r w:rsidR="00074982">
        <w:rPr>
          <w:rFonts w:hint="eastAsia"/>
        </w:rPr>
        <w:t>变成了</w:t>
      </w:r>
      <w:r w:rsidR="00074982">
        <w:rPr>
          <w:rFonts w:hint="eastAsia"/>
        </w:rPr>
        <w:t>cache</w:t>
      </w:r>
      <w:r w:rsidR="00074982">
        <w:t xml:space="preserve"> hit</w:t>
      </w:r>
      <w:r w:rsidR="00074982">
        <w:rPr>
          <w:rFonts w:hint="eastAsia"/>
        </w:rPr>
        <w:t>情况</w:t>
      </w:r>
      <w:r w:rsidR="00074982">
        <w:t>.</w:t>
      </w:r>
    </w:p>
    <w:p w14:paraId="03CFD42C" w14:textId="23E010DC" w:rsidR="00074982" w:rsidRDefault="00074982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>rite-Around: Directly write to MEM.</w:t>
      </w:r>
    </w:p>
    <w:p w14:paraId="744813B8" w14:textId="0A1FDD5D" w:rsidR="00034CAC" w:rsidRDefault="00034CAC" w:rsidP="00034CAC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R</w:t>
      </w:r>
      <w:r>
        <w:t>eplacement:</w:t>
      </w:r>
    </w:p>
    <w:p w14:paraId="46EC77F0" w14:textId="40E46426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L</w:t>
      </w:r>
      <w:r>
        <w:t xml:space="preserve">east Recently Used(LRU): </w:t>
      </w:r>
      <w:r>
        <w:rPr>
          <w:rFonts w:hint="eastAsia"/>
        </w:rPr>
        <w:t>需要记录最近什么时候用过</w:t>
      </w:r>
    </w:p>
    <w:p w14:paraId="5EB32E39" w14:textId="769EE1F4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F</w:t>
      </w:r>
      <w:r>
        <w:t>IFO:</w:t>
      </w:r>
      <w:r>
        <w:rPr>
          <w:rFonts w:hint="eastAsia"/>
        </w:rPr>
        <w:t>先进先出</w:t>
      </w:r>
    </w:p>
    <w:p w14:paraId="23CC3BD7" w14:textId="05DA0DEC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Random</w:t>
      </w:r>
      <w:r>
        <w:t xml:space="preserve"> Replacement</w:t>
      </w:r>
    </w:p>
    <w:p w14:paraId="6265E7BD" w14:textId="446F881F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L</w:t>
      </w:r>
      <w:r>
        <w:t>east Frequently Used:</w:t>
      </w:r>
      <w:r w:rsidR="00E84638">
        <w:rPr>
          <w:rFonts w:hint="eastAsia"/>
        </w:rPr>
        <w:t>使用频率最低</w:t>
      </w:r>
    </w:p>
    <w:p w14:paraId="4E23558A" w14:textId="37DBE058" w:rsidR="00B77CE0" w:rsidRDefault="00B77CE0" w:rsidP="00B77CE0">
      <w:pPr>
        <w:rPr>
          <w:rFonts w:hint="eastAsia"/>
        </w:rPr>
      </w:pPr>
      <w:r w:rsidRPr="002F73A1">
        <w:rPr>
          <w:rFonts w:hint="eastAsia"/>
          <w:b/>
          <w:bCs/>
        </w:rPr>
        <w:t>N</w:t>
      </w:r>
      <w:r w:rsidRPr="002F73A1">
        <w:rPr>
          <w:b/>
          <w:bCs/>
        </w:rPr>
        <w:t>-Way Set Associative Cache</w:t>
      </w:r>
      <w:r>
        <w:t>:</w:t>
      </w:r>
      <w:r w:rsidR="00407FF0">
        <w:t xml:space="preserve"> N-way</w:t>
      </w:r>
      <w:r w:rsidR="00C45BC3">
        <w:t xml:space="preserve">: </w:t>
      </w:r>
      <w:r w:rsidR="00C45BC3">
        <w:rPr>
          <w:rFonts w:hint="eastAsia"/>
        </w:rPr>
        <w:t>一个</w:t>
      </w:r>
      <w:r w:rsidR="00C45BC3">
        <w:rPr>
          <w:rFonts w:hint="eastAsia"/>
        </w:rPr>
        <w:t>s</w:t>
      </w:r>
      <w:r w:rsidR="00C45BC3">
        <w:t>et</w:t>
      </w:r>
      <w:r w:rsidR="00C45BC3">
        <w:rPr>
          <w:rFonts w:hint="eastAsia"/>
        </w:rPr>
        <w:t>里有</w:t>
      </w:r>
      <w:r w:rsidR="00C45BC3">
        <w:rPr>
          <w:rFonts w:hint="eastAsia"/>
        </w:rPr>
        <w:t>n</w:t>
      </w:r>
      <w:r w:rsidR="00C45BC3">
        <w:rPr>
          <w:rFonts w:hint="eastAsia"/>
        </w:rPr>
        <w:t>路</w:t>
      </w:r>
      <w:r w:rsidR="00C45BC3">
        <w:rPr>
          <w:rFonts w:hint="eastAsia"/>
        </w:rPr>
        <w:t>(</w:t>
      </w:r>
      <w:r w:rsidR="00C45BC3">
        <w:rPr>
          <w:rFonts w:hint="eastAsia"/>
        </w:rPr>
        <w:t>可以放</w:t>
      </w:r>
      <w:r w:rsidR="00C45BC3">
        <w:rPr>
          <w:rFonts w:hint="eastAsia"/>
        </w:rPr>
        <w:t>n</w:t>
      </w:r>
      <w:proofErr w:type="gramStart"/>
      <w:r w:rsidR="00C45BC3">
        <w:rPr>
          <w:rFonts w:hint="eastAsia"/>
        </w:rPr>
        <w:t>个</w:t>
      </w:r>
      <w:proofErr w:type="gramEnd"/>
      <w:r w:rsidR="00C45BC3">
        <w:rPr>
          <w:rFonts w:hint="eastAsia"/>
        </w:rPr>
        <w:t>不同的</w:t>
      </w:r>
      <w:r w:rsidR="00C45BC3">
        <w:rPr>
          <w:rFonts w:hint="eastAsia"/>
        </w:rPr>
        <w:t>t</w:t>
      </w:r>
      <w:r w:rsidR="00C45BC3">
        <w:t>ag)</w:t>
      </w:r>
    </w:p>
    <w:p w14:paraId="5796E53E" w14:textId="03FA446B" w:rsidR="00B77CE0" w:rsidRDefault="00FA7255" w:rsidP="00B77CE0">
      <w:r>
        <w:rPr>
          <w:rFonts w:hint="eastAsia"/>
        </w:rPr>
        <w:t>1</w:t>
      </w:r>
      <w:r>
        <w:t xml:space="preserve">. </w:t>
      </w:r>
      <w:r w:rsidR="004259F7">
        <w:rPr>
          <w:rFonts w:hint="eastAsia"/>
        </w:rPr>
        <w:t>B</w:t>
      </w:r>
      <w:r w:rsidR="004259F7">
        <w:t xml:space="preserve">lock Size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19630F">
        <w:rPr>
          <w:rFonts w:hint="eastAsia"/>
        </w:rPr>
        <w:t xml:space="preserve"> </w:t>
      </w:r>
      <w:r w:rsidR="0019630F">
        <w:t>bytes, N-bit</w:t>
      </w:r>
    </w:p>
    <w:p w14:paraId="7F3F1BD5" w14:textId="12050549" w:rsidR="004259F7" w:rsidRDefault="004259F7" w:rsidP="00B77CE0">
      <w:r>
        <w:rPr>
          <w:rFonts w:hint="eastAsia"/>
        </w:rPr>
        <w:t>2</w:t>
      </w:r>
      <w:r>
        <w:t xml:space="preserve">. </w:t>
      </w:r>
      <w:r w:rsidR="0019630F">
        <w:t xml:space="preserve">Number of </w:t>
      </w:r>
      <w:r w:rsidR="0019630F" w:rsidRPr="0019630F">
        <w:rPr>
          <w:b/>
          <w:bCs/>
        </w:rPr>
        <w:t>Cache Set</w:t>
      </w:r>
      <w:r w:rsidR="0019630F" w:rsidRPr="0019630F">
        <w:t>: cache</w:t>
      </w:r>
      <w:r w:rsidR="0019630F">
        <w:t xml:space="preserve"> </w:t>
      </w:r>
      <w:r w:rsidR="0019630F">
        <w:rPr>
          <w:rFonts w:hint="eastAsia"/>
        </w:rPr>
        <w:t>总容量</w:t>
      </w:r>
      <w:r w:rsidR="0019630F">
        <w:rPr>
          <w:rFonts w:hint="eastAsia"/>
        </w:rPr>
        <w:t>/</w:t>
      </w:r>
      <w:r w:rsidR="00660621">
        <w:rPr>
          <w:rFonts w:hint="eastAsia"/>
        </w:rPr>
        <w:t>(</w:t>
      </w:r>
      <w:r w:rsidR="00660621">
        <w:t xml:space="preserve">n*block-size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="00660621">
        <w:rPr>
          <w:rFonts w:hint="eastAsia"/>
        </w:rPr>
        <w:t>,</w:t>
      </w:r>
      <w:r w:rsidR="00660621">
        <w:t xml:space="preserve"> M-bit</w:t>
      </w:r>
    </w:p>
    <w:p w14:paraId="0E857F4E" w14:textId="3860AA0D" w:rsidR="00660621" w:rsidRDefault="00660621" w:rsidP="00B77CE0">
      <w:r>
        <w:rPr>
          <w:rFonts w:hint="eastAsia"/>
        </w:rPr>
        <w:t>3</w:t>
      </w:r>
      <w:r>
        <w:t>. Tag: 32 – (N+M) bits</w:t>
      </w:r>
    </w:p>
    <w:p w14:paraId="1DD2BA1E" w14:textId="77777777" w:rsidR="00AE3D33" w:rsidRDefault="004749D4" w:rsidP="00B77CE0">
      <w:r>
        <w:rPr>
          <w:rFonts w:hint="eastAsia"/>
        </w:rPr>
        <w:t>F</w:t>
      </w:r>
      <w:r>
        <w:t>ully Associative Cache: N=</w:t>
      </w:r>
      <w:r w:rsidR="00AE3D33">
        <w:t xml:space="preserve">Block Number, a block can be stored in anywhere. </w:t>
      </w:r>
    </w:p>
    <w:p w14:paraId="0E427F9C" w14:textId="70D45BCD" w:rsidR="004749D4" w:rsidRDefault="00AE3D33" w:rsidP="00B77CE0">
      <w:r>
        <w:t>No Set Index</w:t>
      </w:r>
    </w:p>
    <w:p w14:paraId="410DEE3D" w14:textId="672CB98A" w:rsidR="00AE3D33" w:rsidRDefault="00E84638" w:rsidP="00B77CE0">
      <w:r>
        <w:rPr>
          <w:rFonts w:hint="eastAsia"/>
        </w:rPr>
        <w:t>(</w:t>
      </w:r>
      <w:r>
        <w:t>D</w:t>
      </w:r>
      <w:r>
        <w:rPr>
          <w:rFonts w:hint="eastAsia"/>
        </w:rPr>
        <w:t>ir</w:t>
      </w:r>
      <w:r>
        <w:t>ectly mapped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一列</w:t>
      </w:r>
      <w:r>
        <w:rPr>
          <w:rFonts w:hint="eastAsia"/>
        </w:rPr>
        <w:t>;</w:t>
      </w:r>
      <w:r>
        <w:t xml:space="preserve"> N-</w:t>
      </w:r>
      <w:r>
        <w:rPr>
          <w:rFonts w:hint="eastAsia"/>
        </w:rPr>
        <w:t>way</w:t>
      </w:r>
      <w:r>
        <w:t xml:space="preserve">: </w:t>
      </w:r>
      <w:r w:rsidR="00381C72">
        <w:t xml:space="preserve">n </w:t>
      </w:r>
      <w:r w:rsidR="00381C72">
        <w:rPr>
          <w:rFonts w:hint="eastAsia"/>
        </w:rPr>
        <w:t>列</w:t>
      </w:r>
      <w:r w:rsidR="00381C72">
        <w:rPr>
          <w:rFonts w:hint="eastAsia"/>
        </w:rPr>
        <w:t>,</w:t>
      </w:r>
      <w:r w:rsidR="00381C72">
        <w:t xml:space="preserve"> set index</w:t>
      </w:r>
      <w:r w:rsidR="00381C72">
        <w:rPr>
          <w:rFonts w:hint="eastAsia"/>
        </w:rPr>
        <w:t>行</w:t>
      </w:r>
      <w:r w:rsidR="00381C72">
        <w:rPr>
          <w:rFonts w:hint="eastAsia"/>
        </w:rPr>
        <w:t>;</w:t>
      </w:r>
      <w:r w:rsidR="00381C72">
        <w:t xml:space="preserve"> Fully: N</w:t>
      </w:r>
      <w:r w:rsidR="005E43AD">
        <w:t xml:space="preserve"> </w:t>
      </w:r>
      <w:r w:rsidR="005E43AD">
        <w:rPr>
          <w:rFonts w:hint="eastAsia"/>
        </w:rPr>
        <w:t>列，</w:t>
      </w:r>
      <w:r w:rsidR="005E43AD">
        <w:rPr>
          <w:rFonts w:hint="eastAsia"/>
        </w:rPr>
        <w:t>1</w:t>
      </w:r>
      <w:r w:rsidR="005E43AD">
        <w:rPr>
          <w:rFonts w:hint="eastAsia"/>
        </w:rPr>
        <w:t>行</w:t>
      </w:r>
      <w:r w:rsidR="005E43AD">
        <w:rPr>
          <w:rFonts w:hint="eastAsia"/>
        </w:rPr>
        <w:t>)</w:t>
      </w:r>
    </w:p>
    <w:p w14:paraId="0626B012" w14:textId="77777777" w:rsidR="0058422E" w:rsidRPr="0019630F" w:rsidRDefault="0058422E" w:rsidP="00B77CE0">
      <w:pPr>
        <w:rPr>
          <w:rFonts w:hint="eastAsia"/>
        </w:rPr>
      </w:pPr>
    </w:p>
    <w:sectPr w:rsidR="0058422E" w:rsidRPr="0019630F" w:rsidSect="003A5574">
      <w:pgSz w:w="16838" w:h="11906" w:orient="landscape"/>
      <w:pgMar w:top="284" w:right="284" w:bottom="284" w:left="284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7B57B" w14:textId="77777777" w:rsidR="00E3046E" w:rsidRDefault="00E3046E" w:rsidP="001837AA">
      <w:r>
        <w:separator/>
      </w:r>
    </w:p>
  </w:endnote>
  <w:endnote w:type="continuationSeparator" w:id="0">
    <w:p w14:paraId="0A480D72" w14:textId="77777777" w:rsidR="00E3046E" w:rsidRDefault="00E3046E" w:rsidP="00183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52A1D" w14:textId="77777777" w:rsidR="00E3046E" w:rsidRDefault="00E3046E" w:rsidP="001837AA">
      <w:r>
        <w:separator/>
      </w:r>
    </w:p>
  </w:footnote>
  <w:footnote w:type="continuationSeparator" w:id="0">
    <w:p w14:paraId="36D3C591" w14:textId="77777777" w:rsidR="00E3046E" w:rsidRDefault="00E3046E" w:rsidP="00183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B7C7B"/>
    <w:multiLevelType w:val="hybridMultilevel"/>
    <w:tmpl w:val="F212302A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Cambria" w:eastAsia="仿宋" w:hAnsi="Cambria" w:cstheme="minorBidi" w:hint="default"/>
      </w:rPr>
    </w:lvl>
    <w:lvl w:ilvl="1" w:tplc="9016263C">
      <w:start w:val="1"/>
      <w:numFmt w:val="bullet"/>
      <w:lvlText w:val="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5E44337B"/>
    <w:multiLevelType w:val="hybridMultilevel"/>
    <w:tmpl w:val="89C0ECA6"/>
    <w:lvl w:ilvl="0" w:tplc="303E2854">
      <w:start w:val="2"/>
      <w:numFmt w:val="bullet"/>
      <w:lvlText w:val="-"/>
      <w:lvlJc w:val="left"/>
      <w:pPr>
        <w:ind w:left="360" w:hanging="360"/>
      </w:pPr>
      <w:rPr>
        <w:rFonts w:ascii="Cambria" w:eastAsia="仿宋" w:hAnsi="Cambria" w:cstheme="minorBidi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5E6B7064"/>
    <w:multiLevelType w:val="hybridMultilevel"/>
    <w:tmpl w:val="2C0ABFE4"/>
    <w:lvl w:ilvl="0" w:tplc="0362434C">
      <w:start w:val="1"/>
      <w:numFmt w:val="bullet"/>
      <w:lvlText w:val="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129935062">
    <w:abstractNumId w:val="2"/>
  </w:num>
  <w:num w:numId="2" w16cid:durableId="838081431">
    <w:abstractNumId w:val="1"/>
  </w:num>
  <w:num w:numId="3" w16cid:durableId="1164979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23C"/>
    <w:rsid w:val="00002012"/>
    <w:rsid w:val="0001240B"/>
    <w:rsid w:val="00012989"/>
    <w:rsid w:val="00034CAC"/>
    <w:rsid w:val="00036A98"/>
    <w:rsid w:val="0005080A"/>
    <w:rsid w:val="00051010"/>
    <w:rsid w:val="00074982"/>
    <w:rsid w:val="000B491B"/>
    <w:rsid w:val="000E6765"/>
    <w:rsid w:val="0015187B"/>
    <w:rsid w:val="001837AA"/>
    <w:rsid w:val="0019630F"/>
    <w:rsid w:val="001B7E55"/>
    <w:rsid w:val="001F1259"/>
    <w:rsid w:val="00231EC9"/>
    <w:rsid w:val="00237D78"/>
    <w:rsid w:val="002521CA"/>
    <w:rsid w:val="0027254F"/>
    <w:rsid w:val="00272B8E"/>
    <w:rsid w:val="002A1F63"/>
    <w:rsid w:val="002A3B5A"/>
    <w:rsid w:val="002B595E"/>
    <w:rsid w:val="002D2590"/>
    <w:rsid w:val="002F73A1"/>
    <w:rsid w:val="00302A4D"/>
    <w:rsid w:val="003031BD"/>
    <w:rsid w:val="003124CC"/>
    <w:rsid w:val="00315743"/>
    <w:rsid w:val="0032020C"/>
    <w:rsid w:val="00340B57"/>
    <w:rsid w:val="003527AC"/>
    <w:rsid w:val="00381C72"/>
    <w:rsid w:val="003A5574"/>
    <w:rsid w:val="003B4393"/>
    <w:rsid w:val="00407FF0"/>
    <w:rsid w:val="004259F7"/>
    <w:rsid w:val="00441217"/>
    <w:rsid w:val="004513D1"/>
    <w:rsid w:val="0046565A"/>
    <w:rsid w:val="004749D4"/>
    <w:rsid w:val="004852C8"/>
    <w:rsid w:val="00491952"/>
    <w:rsid w:val="004C0322"/>
    <w:rsid w:val="004F7C2F"/>
    <w:rsid w:val="00523460"/>
    <w:rsid w:val="00540C04"/>
    <w:rsid w:val="00564AE2"/>
    <w:rsid w:val="0057162F"/>
    <w:rsid w:val="005731A2"/>
    <w:rsid w:val="00582B2A"/>
    <w:rsid w:val="0058422E"/>
    <w:rsid w:val="0059456C"/>
    <w:rsid w:val="00595597"/>
    <w:rsid w:val="005B4BE2"/>
    <w:rsid w:val="005E43AD"/>
    <w:rsid w:val="005F12C1"/>
    <w:rsid w:val="005F64A2"/>
    <w:rsid w:val="00614981"/>
    <w:rsid w:val="00646B94"/>
    <w:rsid w:val="006569D5"/>
    <w:rsid w:val="00660621"/>
    <w:rsid w:val="00675FD8"/>
    <w:rsid w:val="006C2BB4"/>
    <w:rsid w:val="006C717C"/>
    <w:rsid w:val="00780173"/>
    <w:rsid w:val="00782458"/>
    <w:rsid w:val="00784E7A"/>
    <w:rsid w:val="00793B57"/>
    <w:rsid w:val="007C6081"/>
    <w:rsid w:val="007E04FC"/>
    <w:rsid w:val="007E7463"/>
    <w:rsid w:val="007E7765"/>
    <w:rsid w:val="00805422"/>
    <w:rsid w:val="00815335"/>
    <w:rsid w:val="00826789"/>
    <w:rsid w:val="008E2F06"/>
    <w:rsid w:val="008F36E3"/>
    <w:rsid w:val="00987EF9"/>
    <w:rsid w:val="009A55E4"/>
    <w:rsid w:val="009C0E9F"/>
    <w:rsid w:val="009C508A"/>
    <w:rsid w:val="009D7639"/>
    <w:rsid w:val="00A20E00"/>
    <w:rsid w:val="00A367D2"/>
    <w:rsid w:val="00A54A66"/>
    <w:rsid w:val="00A60BD1"/>
    <w:rsid w:val="00A70CA5"/>
    <w:rsid w:val="00AA61AD"/>
    <w:rsid w:val="00AE3D33"/>
    <w:rsid w:val="00AE59E3"/>
    <w:rsid w:val="00B12F72"/>
    <w:rsid w:val="00B77CE0"/>
    <w:rsid w:val="00B83CCB"/>
    <w:rsid w:val="00B91477"/>
    <w:rsid w:val="00BA4B9C"/>
    <w:rsid w:val="00BB39A9"/>
    <w:rsid w:val="00BB7423"/>
    <w:rsid w:val="00C24CBA"/>
    <w:rsid w:val="00C45BC3"/>
    <w:rsid w:val="00C865A2"/>
    <w:rsid w:val="00CA21F9"/>
    <w:rsid w:val="00CA7C9C"/>
    <w:rsid w:val="00CB5B36"/>
    <w:rsid w:val="00CE3AAC"/>
    <w:rsid w:val="00D71199"/>
    <w:rsid w:val="00DC2E65"/>
    <w:rsid w:val="00DC73F7"/>
    <w:rsid w:val="00E3046E"/>
    <w:rsid w:val="00E413F6"/>
    <w:rsid w:val="00E72AD5"/>
    <w:rsid w:val="00E74B5D"/>
    <w:rsid w:val="00E84638"/>
    <w:rsid w:val="00EA16C3"/>
    <w:rsid w:val="00EA29A8"/>
    <w:rsid w:val="00EB6BCE"/>
    <w:rsid w:val="00ED595E"/>
    <w:rsid w:val="00EE1547"/>
    <w:rsid w:val="00EE3004"/>
    <w:rsid w:val="00EF2ED2"/>
    <w:rsid w:val="00F02EE3"/>
    <w:rsid w:val="00F31E1A"/>
    <w:rsid w:val="00F444F8"/>
    <w:rsid w:val="00F62DFF"/>
    <w:rsid w:val="00F818F6"/>
    <w:rsid w:val="00F97F31"/>
    <w:rsid w:val="00FA7255"/>
    <w:rsid w:val="00FB77F6"/>
    <w:rsid w:val="00FD423C"/>
    <w:rsid w:val="00FE31E1"/>
    <w:rsid w:val="00FE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44FA5C"/>
  <w15:chartTrackingRefBased/>
  <w15:docId w15:val="{4C45D79F-D06C-46E2-86F4-B2523249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4981"/>
    <w:pPr>
      <w:widowControl w:val="0"/>
      <w:snapToGrid w:val="0"/>
      <w:jc w:val="both"/>
    </w:pPr>
    <w:rPr>
      <w:rFonts w:ascii="Cambria" w:eastAsia="仿宋" w:hAnsi="Cambria"/>
      <w:sz w:val="22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595597"/>
    <w:pPr>
      <w:keepNext/>
      <w:keepLines/>
      <w:outlineLvl w:val="0"/>
    </w:pPr>
    <w:rPr>
      <w:rFonts w:ascii="Times New Roman" w:eastAsia="Calibri" w:hAnsi="Times New Roman"/>
      <w:b/>
      <w:bCs/>
      <w:kern w:val="44"/>
      <w:sz w:val="2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CA21F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3046E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304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3046E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3046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95597"/>
    <w:rPr>
      <w:rFonts w:ascii="Times New Roman" w:eastAsia="Calibri" w:hAnsi="Times New Roman"/>
      <w:b/>
      <w:bCs/>
      <w:kern w:val="44"/>
      <w:sz w:val="28"/>
      <w:szCs w:val="48"/>
    </w:rPr>
  </w:style>
  <w:style w:type="character" w:customStyle="1" w:styleId="20">
    <w:name w:val="标题 2 字符"/>
    <w:basedOn w:val="a0"/>
    <w:link w:val="2"/>
    <w:uiPriority w:val="9"/>
    <w:rsid w:val="00CA21F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CA21F9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9C0E9F"/>
    <w:rPr>
      <w:color w:val="808080"/>
    </w:rPr>
  </w:style>
  <w:style w:type="paragraph" w:customStyle="1" w:styleId="Compact">
    <w:name w:val="Compact"/>
    <w:basedOn w:val="a9"/>
    <w:qFormat/>
    <w:rsid w:val="0058422E"/>
    <w:pPr>
      <w:widowControl/>
      <w:snapToGrid/>
      <w:spacing w:before="36" w:after="36"/>
      <w:jc w:val="left"/>
    </w:pPr>
    <w:rPr>
      <w:rFonts w:asciiTheme="minorHAnsi" w:eastAsia="宋体" w:hAnsiTheme="minorHAnsi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58422E"/>
    <w:pPr>
      <w:spacing w:after="200"/>
    </w:pPr>
    <w:rPr>
      <w:rFonts w:eastAsia="宋体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9">
    <w:name w:val="Body Text"/>
    <w:basedOn w:val="a"/>
    <w:link w:val="aa"/>
    <w:uiPriority w:val="99"/>
    <w:semiHidden/>
    <w:unhideWhenUsed/>
    <w:rsid w:val="0058422E"/>
    <w:pPr>
      <w:spacing w:after="120"/>
    </w:pPr>
  </w:style>
  <w:style w:type="character" w:customStyle="1" w:styleId="aa">
    <w:name w:val="正文文本 字符"/>
    <w:basedOn w:val="a0"/>
    <w:link w:val="a9"/>
    <w:uiPriority w:val="99"/>
    <w:semiHidden/>
    <w:rsid w:val="0058422E"/>
    <w:rPr>
      <w:rFonts w:ascii="Cambria" w:eastAsia="仿宋" w:hAnsi="Cambria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B5A94-CB6D-43D2-9161-FDE303481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480</Words>
  <Characters>2738</Characters>
  <Application>Microsoft Office Word</Application>
  <DocSecurity>0</DocSecurity>
  <Lines>22</Lines>
  <Paragraphs>6</Paragraphs>
  <ScaleCrop>false</ScaleCrop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杨 杨</dc:creator>
  <cp:keywords/>
  <dc:description/>
  <cp:lastModifiedBy>杨杨 杨</cp:lastModifiedBy>
  <cp:revision>138</cp:revision>
  <dcterms:created xsi:type="dcterms:W3CDTF">2023-10-20T15:12:00Z</dcterms:created>
  <dcterms:modified xsi:type="dcterms:W3CDTF">2023-10-20T16:55:00Z</dcterms:modified>
</cp:coreProperties>
</file>